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A92" w:rsidRDefault="005C2A92">
      <w:pPr>
        <w:rPr>
          <w:b/>
          <w:sz w:val="44"/>
          <w:szCs w:val="44"/>
        </w:rPr>
      </w:pPr>
      <w:r w:rsidRPr="00126441">
        <w:rPr>
          <w:b/>
          <w:sz w:val="44"/>
          <w:szCs w:val="44"/>
        </w:rPr>
        <w:t>Group Project</w:t>
      </w:r>
    </w:p>
    <w:p w:rsidR="00634E4D" w:rsidRPr="00126441" w:rsidRDefault="00634E4D">
      <w:pPr>
        <w:rPr>
          <w:b/>
          <w:sz w:val="44"/>
          <w:szCs w:val="44"/>
        </w:rPr>
      </w:pPr>
      <w:r>
        <w:rPr>
          <w:b/>
          <w:sz w:val="44"/>
          <w:szCs w:val="44"/>
        </w:rPr>
        <w:t>TEAM: Andrew Saad, and Jonathan Linder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1: Select any </w:t>
      </w:r>
      <w:proofErr w:type="gramStart"/>
      <w:r w:rsidRPr="00126441">
        <w:rPr>
          <w:sz w:val="44"/>
          <w:szCs w:val="44"/>
        </w:rPr>
        <w:t>three sorting</w:t>
      </w:r>
      <w:proofErr w:type="gramEnd"/>
      <w:r w:rsidRPr="00126441">
        <w:rPr>
          <w:sz w:val="44"/>
          <w:szCs w:val="44"/>
        </w:rPr>
        <w:t xml:space="preserve"> algorithm and two searching algorithms</w:t>
      </w:r>
    </w:p>
    <w:p w:rsidR="00921405" w:rsidRDefault="00921405">
      <w:pPr>
        <w:rPr>
          <w:sz w:val="44"/>
          <w:szCs w:val="44"/>
        </w:rPr>
      </w:pPr>
      <w:r>
        <w:rPr>
          <w:sz w:val="44"/>
          <w:szCs w:val="44"/>
        </w:rPr>
        <w:t>SORT 1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lectionSort</w:t>
      </w:r>
      <w:proofErr w:type="spellEnd"/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One by one move boundary of unsorted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-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Find the minimum element in unsorted array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1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Swap the found minimum element with the first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element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E474E" w:rsidRDefault="00EE474E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EE474E" w:rsidRDefault="00EE474E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Pr="00921405" w:rsidRDefault="00921405" w:rsidP="00921405">
      <w:pPr>
        <w:rPr>
          <w:sz w:val="44"/>
          <w:szCs w:val="44"/>
        </w:rPr>
      </w:pPr>
      <w:r w:rsidRPr="00921405">
        <w:rPr>
          <w:sz w:val="44"/>
          <w:szCs w:val="44"/>
        </w:rPr>
        <w:t>SORT 2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Java program for implementation of Insertion Sort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</w:t>
      </w:r>
      <w:proofErr w:type="spellEnd"/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*Function to sort array using insertion sort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highlight w:val="lightGray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 ++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* Move elements of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ar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[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0..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i-1], that ar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     greater than key, to one position ahead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     of their current position 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&gt;=0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+1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+1] =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} </w:t>
      </w:r>
      <w:r>
        <w:rPr>
          <w:rFonts w:ascii="Consolas" w:hAnsi="Consolas" w:cs="Consolas"/>
          <w:color w:val="3F7F5F"/>
          <w:sz w:val="20"/>
          <w:szCs w:val="20"/>
        </w:rPr>
        <w:t xml:space="preserve">/* This code is contributed by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aja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Mishra</w:t>
      </w:r>
      <w:r>
        <w:rPr>
          <w:rFonts w:ascii="Consolas" w:hAnsi="Consolas" w:cs="Consolas"/>
          <w:color w:val="3F7F5F"/>
          <w:sz w:val="20"/>
          <w:szCs w:val="20"/>
        </w:rPr>
        <w:t>. */</w:t>
      </w:r>
    </w:p>
    <w:p w:rsidR="00921405" w:rsidRDefault="007E614E" w:rsidP="007E614E">
      <w:pPr>
        <w:tabs>
          <w:tab w:val="left" w:pos="3830"/>
        </w:tabs>
        <w:rPr>
          <w:sz w:val="44"/>
          <w:szCs w:val="44"/>
        </w:rPr>
      </w:pPr>
      <w:r>
        <w:rPr>
          <w:sz w:val="44"/>
          <w:szCs w:val="44"/>
        </w:rPr>
        <w:tab/>
      </w:r>
    </w:p>
    <w:p w:rsidR="00921405" w:rsidRDefault="00921405" w:rsidP="00921405">
      <w:pPr>
        <w:rPr>
          <w:sz w:val="44"/>
          <w:szCs w:val="44"/>
        </w:rPr>
      </w:pPr>
      <w:r>
        <w:rPr>
          <w:sz w:val="44"/>
          <w:szCs w:val="44"/>
        </w:rPr>
        <w:t>SORT 3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 Java program for Merge Sort 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rgeSort</w:t>
      </w:r>
      <w:proofErr w:type="spellEnd"/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erge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element to consider in the first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element to consider in the second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open position in a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/ As long a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neither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nor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is past the end, mov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the smaller element into a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Note that only one of the two loops below copies entries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py any remaining entries of the first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py any remaining entries of the second half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ort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&lt;= 1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/ 2)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/ 2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merg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E614E" w:rsidRPr="007E614E" w:rsidRDefault="007E614E" w:rsidP="00921405">
      <w:pPr>
        <w:rPr>
          <w:sz w:val="44"/>
          <w:szCs w:val="44"/>
        </w:rPr>
      </w:pPr>
      <w:r w:rsidRPr="007E614E">
        <w:rPr>
          <w:sz w:val="44"/>
          <w:szCs w:val="44"/>
        </w:rPr>
        <w:t>SEARCH 1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package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.Iterator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.Lis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public class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LinearSearch</w:t>
      </w:r>
      <w:proofErr w:type="spellEnd"/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>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// This function returns index of element x in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arr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]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public static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search(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 xml:space="preserve">] list,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x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position = -1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for (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list.length</w:t>
      </w:r>
      <w:proofErr w:type="spellEnd"/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++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  <w:t>++position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    if (list[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] == x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        return position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// return -1 if the element is not found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return -1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>}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Default="007E614E" w:rsidP="007E614E">
      <w:pPr>
        <w:rPr>
          <w:sz w:val="44"/>
          <w:szCs w:val="44"/>
        </w:rPr>
      </w:pPr>
      <w:r w:rsidRPr="007E614E">
        <w:rPr>
          <w:sz w:val="44"/>
          <w:szCs w:val="44"/>
        </w:rPr>
        <w:t>SEARCH 2</w:t>
      </w:r>
      <w:r>
        <w:rPr>
          <w:sz w:val="44"/>
          <w:szCs w:val="44"/>
        </w:rPr>
        <w:t>:</w:t>
      </w:r>
    </w:p>
    <w:p w:rsidR="00FD0A38" w:rsidRDefault="00FD0A38" w:rsidP="007E614E">
      <w:pPr>
        <w:rPr>
          <w:sz w:val="44"/>
          <w:szCs w:val="44"/>
        </w:rPr>
      </w:pPr>
      <w:r>
        <w:rPr>
          <w:sz w:val="44"/>
          <w:szCs w:val="44"/>
        </w:rPr>
        <w:t xml:space="preserve">Please refer to Oracle’s documentation here: </w:t>
      </w:r>
      <w:hyperlink r:id="rId5" w:anchor="binarySearch(int[],%20int)" w:history="1">
        <w:r w:rsidRPr="00960994">
          <w:rPr>
            <w:rStyle w:val="Hyperlink"/>
            <w:sz w:val="44"/>
            <w:szCs w:val="44"/>
          </w:rPr>
          <w:t>https://docs.oracle.com/javase/7/docs/api/java/util/Arrays.html#binarySearch(int[],%20int)</w:t>
        </w:r>
      </w:hyperlink>
    </w:p>
    <w:p w:rsidR="00FD0A38" w:rsidRDefault="00FD0A38" w:rsidP="007E614E">
      <w:pPr>
        <w:rPr>
          <w:sz w:val="44"/>
          <w:szCs w:val="44"/>
        </w:rPr>
      </w:pPr>
    </w:p>
    <w:p w:rsidR="00325365" w:rsidRDefault="00325365" w:rsidP="007E614E">
      <w:pPr>
        <w:rPr>
          <w:sz w:val="44"/>
          <w:szCs w:val="44"/>
        </w:rPr>
      </w:pPr>
      <w:r w:rsidRPr="007E614E">
        <w:rPr>
          <w:sz w:val="44"/>
          <w:szCs w:val="44"/>
        </w:rPr>
        <w:t>SEARCH 1</w:t>
      </w:r>
      <w:r>
        <w:rPr>
          <w:sz w:val="44"/>
          <w:szCs w:val="44"/>
        </w:rPr>
        <w:t>: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Java implementation of recursive Binary Search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narySearch</w:t>
      </w:r>
      <w:proofErr w:type="spellEnd"/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 xml:space="preserve">// Returns index of x if it is present in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ar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[</w:t>
      </w:r>
      <w:proofErr w:type="spellStart"/>
      <w:proofErr w:type="gramStart"/>
      <w:r>
        <w:rPr>
          <w:rFonts w:ascii="Consolas" w:hAnsi="Consolas" w:cs="Consolas"/>
          <w:color w:val="3F7F5F"/>
          <w:sz w:val="20"/>
          <w:szCs w:val="20"/>
        </w:rPr>
        <w:t>l..r</w:t>
      </w:r>
      <w:proofErr w:type="spellEnd"/>
      <w:proofErr w:type="gramEnd"/>
      <w:r>
        <w:rPr>
          <w:rFonts w:ascii="Consolas" w:hAnsi="Consolas" w:cs="Consolas"/>
          <w:color w:val="3F7F5F"/>
          <w:sz w:val="20"/>
          <w:szCs w:val="20"/>
        </w:rPr>
        <w:t>], else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 return -1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&gt;=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)/2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If the element is present at the middle itself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] ==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If element is smaller than mid, then it can onl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be present in left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-1,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Else the element can only be present in right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+1,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color w:val="3F7F5F"/>
          <w:sz w:val="20"/>
          <w:szCs w:val="20"/>
        </w:rPr>
        <w:t>// We reach here when element is not present in arra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-1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25365" w:rsidRDefault="00325365" w:rsidP="00325365">
      <w:pPr>
        <w:rPr>
          <w:sz w:val="44"/>
          <w:szCs w:val="44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* This code is contributed by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aja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Mishra</w:t>
      </w:r>
      <w:r>
        <w:rPr>
          <w:rFonts w:ascii="Consolas" w:hAnsi="Consolas" w:cs="Consolas"/>
          <w:color w:val="3F7F5F"/>
          <w:sz w:val="20"/>
          <w:szCs w:val="20"/>
        </w:rPr>
        <w:t xml:space="preserve"> */</w:t>
      </w:r>
    </w:p>
    <w:p w:rsidR="00325365" w:rsidRPr="007E614E" w:rsidRDefault="00325365" w:rsidP="007E614E">
      <w:pPr>
        <w:rPr>
          <w:sz w:val="44"/>
          <w:szCs w:val="44"/>
        </w:rPr>
      </w:pP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2: Understand the logic of all the algorithms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3: Create java program and convert your algorithm into the source code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4: Create a random function that generates input number for the </w:t>
      </w:r>
      <w:r w:rsidRPr="00126441">
        <w:rPr>
          <w:noProof/>
          <w:sz w:val="44"/>
          <w:szCs w:val="44"/>
        </w:rPr>
        <w:t>same</w:t>
      </w:r>
      <w:r w:rsidRPr="00126441">
        <w:rPr>
          <w:sz w:val="44"/>
          <w:szCs w:val="44"/>
        </w:rPr>
        <w:t xml:space="preserve"> program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unte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anner(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modify number of entries to sort and search through below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How many random numbers? \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Warning over 200,000 may take very long)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unte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0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unte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Pr="00126441" w:rsidRDefault="00325365" w:rsidP="00325365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5: You need to collect the output 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uilding data...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ax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1)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Pr="00126441" w:rsidRDefault="00921405" w:rsidP="00921405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6: Create start transaction and end transaction point in your source code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5C2A92" w:rsidRDefault="005C2A92" w:rsidP="00325365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7: Calculate the time in </w:t>
      </w:r>
      <w:r w:rsidRPr="00126441">
        <w:rPr>
          <w:noProof/>
          <w:sz w:val="44"/>
          <w:szCs w:val="44"/>
        </w:rPr>
        <w:t>milliseconds</w:t>
      </w:r>
      <w:r w:rsidRPr="00126441">
        <w:rPr>
          <w:sz w:val="44"/>
          <w:szCs w:val="44"/>
        </w:rPr>
        <w:t xml:space="preserve"> for each java program</w:t>
      </w:r>
    </w:p>
    <w:p w:rsidR="00815D36" w:rsidRDefault="00815D36" w:rsidP="0032536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Inser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nsertion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Selec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lection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ele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election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ele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Merg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rge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erge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Linea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LinearSearc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Linear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</w:t>
      </w:r>
      <w:r w:rsidR="00325365">
        <w:rPr>
          <w:rFonts w:ascii="Consolas" w:hAnsi="Consolas" w:cs="Consolas"/>
          <w:color w:val="2A00FF"/>
          <w:sz w:val="20"/>
          <w:szCs w:val="20"/>
        </w:rPr>
        <w:t>Arrays.</w:t>
      </w:r>
      <w:r>
        <w:rPr>
          <w:rFonts w:ascii="Consolas" w:hAnsi="Consolas" w:cs="Consolas"/>
          <w:color w:val="2A00FF"/>
          <w:sz w:val="20"/>
          <w:szCs w:val="20"/>
        </w:rPr>
        <w:t>Binary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&lt; 0)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inary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\n+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for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rrays.sort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) to prepare data for search.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Total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ime of binary: "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815D36" w:rsidRDefault="00815D36" w:rsidP="00815D3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+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Binary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narySearc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 xml:space="preserve">, 0, 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&lt; 0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inary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\n+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for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rrays.sort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) to prepare data for search.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Total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ime of binary: "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325365" w:rsidRDefault="00325365" w:rsidP="0032536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+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26441" w:rsidRDefault="005C2A92" w:rsidP="00815D36">
      <w:pPr>
        <w:rPr>
          <w:noProof/>
          <w:sz w:val="44"/>
          <w:szCs w:val="44"/>
        </w:rPr>
      </w:pPr>
      <w:r w:rsidRPr="00126441">
        <w:rPr>
          <w:sz w:val="44"/>
          <w:szCs w:val="44"/>
        </w:rPr>
        <w:t xml:space="preserve">Step 8: Compare the performance </w:t>
      </w:r>
      <w:r w:rsidRPr="00126441">
        <w:rPr>
          <w:noProof/>
          <w:sz w:val="44"/>
          <w:szCs w:val="44"/>
        </w:rPr>
        <w:t>of</w:t>
      </w:r>
      <w:r w:rsidRPr="00126441">
        <w:rPr>
          <w:sz w:val="44"/>
          <w:szCs w:val="44"/>
        </w:rPr>
        <w:t xml:space="preserve"> each </w:t>
      </w:r>
      <w:r w:rsidR="00A822EA">
        <w:rPr>
          <w:noProof/>
          <w:sz w:val="44"/>
          <w:szCs w:val="44"/>
        </w:rPr>
        <w:t>algorithm.</w:t>
      </w:r>
    </w:p>
    <w:p w:rsidR="008E1225" w:rsidRDefault="004E0C0A" w:rsidP="007E614E">
      <w:pPr>
        <w:rPr>
          <w:noProof/>
          <w:sz w:val="44"/>
          <w:szCs w:val="44"/>
        </w:rPr>
      </w:pPr>
      <w:r>
        <w:rPr>
          <w:noProof/>
          <w:sz w:val="44"/>
          <w:szCs w:val="44"/>
        </w:rPr>
        <w:t>SCREENSHOT OF ORIGINAL RESULTS</w:t>
      </w:r>
    </w:p>
    <w:p w:rsidR="004E0C0A" w:rsidRDefault="004E0C0A" w:rsidP="007E614E">
      <w:pPr>
        <w:rPr>
          <w:noProof/>
          <w:sz w:val="44"/>
          <w:szCs w:val="44"/>
        </w:rPr>
      </w:pPr>
      <w:r>
        <w:rPr>
          <w:noProof/>
        </w:rPr>
        <w:drawing>
          <wp:inline distT="0" distB="0" distL="0" distR="0" wp14:anchorId="4C582629" wp14:editId="4B1EC68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E1225" w:rsidRDefault="008E1225" w:rsidP="008E1225">
      <w:pPr>
        <w:rPr>
          <w:noProof/>
          <w:sz w:val="44"/>
          <w:szCs w:val="44"/>
        </w:rPr>
      </w:pPr>
      <w:r>
        <w:rPr>
          <w:noProof/>
          <w:sz w:val="44"/>
          <w:szCs w:val="44"/>
        </w:rPr>
        <w:t xml:space="preserve">FULL </w:t>
      </w:r>
      <w:r w:rsidR="0082373E">
        <w:rPr>
          <w:noProof/>
          <w:sz w:val="44"/>
          <w:szCs w:val="44"/>
        </w:rPr>
        <w:t xml:space="preserve">MAIN </w:t>
      </w:r>
      <w:r>
        <w:rPr>
          <w:noProof/>
          <w:sz w:val="44"/>
          <w:szCs w:val="44"/>
        </w:rPr>
        <w:t xml:space="preserve">CODE BELOW: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package finalProjec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Array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Arrays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Collections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Random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Scanner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public class MainTester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  <w:t>@SuppressWarnings("resource"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lastRenderedPageBreak/>
        <w:tab/>
        <w:t>public static void main(String[] args) throws Exception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arraySizes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Array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canner in = new Scanner(System.i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//modify number of entries to sort and search through below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How many random numbers? \n(Warning over 200,000 may take very long)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Array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arraySizes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Array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OfAction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OfSort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B4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After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position = -1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 = new int[arraySizes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1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2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3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4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//modify the integer to search for below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searchNum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Search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What integer would you like to search for?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Search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earchNum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Search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 xml:space="preserve">//modify range of integers below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minRange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Min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What is the minimum range of the data?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Min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minRange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Min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maxRange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What is the maximum range of the data?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Max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Max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maxRange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Max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Random r = new Random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Building data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for(int i = 0; i &lt; list.length; i++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[i] = r.nextInt((maxRange - minRange) + 1) + minRange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1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2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3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4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Insertion Sort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sertionSort.sort(list2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Insertion Sort took: " + timeOfAction + "ms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Selection Sort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electionSort.sort(list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Selection Sort took: " + timeOfAction + "ms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Merge Sort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MergeSort.sort(list1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Merge Sort took: " + timeOfAction + "ms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Linear Search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LinearSearch.search(list3, searchNum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Found at position " + positio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Linear search took: " + timeOfAction + "ms");</w:t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Arrays.Binary Search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Arrays.sort(list3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Sort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Arrays.binarySearch(list3, searchNum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f (position &lt;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-1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Found at position " + positio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Binary search took: " + timeOfAction + "ms" +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 xml:space="preserve">"\n+ " + timeOfSort + "ms for Arrays.sort() to prepare data for search.\nTotal time of binary: "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+ (timeOfSort + timeOfAction) + "ms");</w:t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Binary Search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Arrays.sort(list4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Sort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BinarySearch.binarySearch(list4, 0, list4.length, searchNum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f (position &lt;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-1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Found at position " + positio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Binary search took: " + timeOfAction + "ms" +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 xml:space="preserve">"\n+ " + timeOfSort + "ms for Arrays.sort() to prepare data for search.\nTotal time of binary: "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+ (timeOfSort + timeOfAction) + "ms");</w:t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}</w:t>
      </w:r>
    </w:p>
    <w:p w:rsidR="008E1225" w:rsidRPr="008E1225" w:rsidRDefault="008E1225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sectPr w:rsidR="008E1225" w:rsidRPr="008E1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F3B3F"/>
    <w:multiLevelType w:val="hybridMultilevel"/>
    <w:tmpl w:val="9BAEF392"/>
    <w:lvl w:ilvl="0" w:tplc="8332BD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3NDa1NLKwMDWwNDJT0lEKTi0uzszPAykwrAUAGgroFiwAAAA="/>
  </w:docVars>
  <w:rsids>
    <w:rsidRoot w:val="005C2A92"/>
    <w:rsid w:val="000367A9"/>
    <w:rsid w:val="000C2640"/>
    <w:rsid w:val="00126441"/>
    <w:rsid w:val="00325365"/>
    <w:rsid w:val="004E0C0A"/>
    <w:rsid w:val="005C2A92"/>
    <w:rsid w:val="00634E4D"/>
    <w:rsid w:val="0064271C"/>
    <w:rsid w:val="007E614E"/>
    <w:rsid w:val="00815D36"/>
    <w:rsid w:val="0082373E"/>
    <w:rsid w:val="008E1225"/>
    <w:rsid w:val="00921405"/>
    <w:rsid w:val="009740EB"/>
    <w:rsid w:val="00A822EA"/>
    <w:rsid w:val="00E40CDD"/>
    <w:rsid w:val="00EE474E"/>
    <w:rsid w:val="00F11B96"/>
    <w:rsid w:val="00FD0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FE7B5"/>
  <w15:chartTrackingRefBased/>
  <w15:docId w15:val="{69D0C7D6-A70D-490E-9CC0-165ADEDE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A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64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A3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s.oracle.com/javase/7/docs/api/java/util/Array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1</Pages>
  <Words>1907</Words>
  <Characters>1087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an thakkar</dc:creator>
  <cp:keywords/>
  <dc:description/>
  <cp:lastModifiedBy>Andrew Victor Saad</cp:lastModifiedBy>
  <cp:revision>11</cp:revision>
  <dcterms:created xsi:type="dcterms:W3CDTF">2016-02-16T23:13:00Z</dcterms:created>
  <dcterms:modified xsi:type="dcterms:W3CDTF">2017-07-20T01:03:00Z</dcterms:modified>
</cp:coreProperties>
</file>